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0B62D6" w:rsidRPr="008010AB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0B62D6" w:rsidRPr="008010AB" w:rsidRDefault="000B62D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B62D6" w:rsidRPr="008010AB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0B62D6" w:rsidRPr="008010AB" w:rsidRDefault="006E0D48">
            <w:pPr>
              <w:pStyle w:val="BodyText"/>
              <w:ind w:left="90"/>
              <w:jc w:val="left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10AB">
              <w:rPr>
                <w:rFonts w:ascii="Arial" w:hAnsi="Arial" w:cs="Arial"/>
                <w:sz w:val="20"/>
                <w:szCs w:val="20"/>
                <w:lang w:val="en-US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0B62D6" w:rsidRPr="008010AB" w:rsidRDefault="006E0D48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010A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B62D6" w:rsidRPr="008010AB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0B62D6" w:rsidRPr="008010AB" w:rsidRDefault="006E0D48">
            <w:pPr>
              <w:pStyle w:val="BodyText"/>
              <w:ind w:left="90"/>
              <w:jc w:val="left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10AB">
              <w:rPr>
                <w:rFonts w:ascii="Arial" w:hAnsi="Arial" w:cs="Arial"/>
                <w:sz w:val="20"/>
                <w:szCs w:val="20"/>
                <w:lang w:val="en-US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0B62D6" w:rsidRPr="008010AB" w:rsidRDefault="006E0D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8010AB">
              <w:rPr>
                <w:rFonts w:ascii="Arial" w:hAnsi="Arial" w:cs="Arial"/>
                <w:b/>
                <w:sz w:val="20"/>
                <w:szCs w:val="20"/>
              </w:rPr>
              <w:t>Ms_BPR_5783</w:t>
            </w:r>
          </w:p>
        </w:tc>
      </w:tr>
      <w:tr w:rsidR="000B62D6" w:rsidRPr="008010AB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0B62D6" w:rsidRPr="008010AB" w:rsidRDefault="006E0D48">
            <w:pPr>
              <w:pStyle w:val="BodyText"/>
              <w:ind w:left="90"/>
              <w:jc w:val="left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10AB">
              <w:rPr>
                <w:rFonts w:ascii="Arial" w:hAnsi="Arial" w:cs="Arial"/>
                <w:sz w:val="20"/>
                <w:szCs w:val="20"/>
                <w:lang w:val="en-US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0B62D6" w:rsidRPr="008010AB" w:rsidRDefault="006E0D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8010AB">
              <w:rPr>
                <w:rFonts w:ascii="Arial" w:hAnsi="Arial" w:cs="Arial"/>
                <w:b/>
                <w:sz w:val="20"/>
                <w:szCs w:val="20"/>
              </w:rPr>
              <w:t>Present Energy Scenario and Solar Energy as an Alternative Option</w:t>
            </w:r>
          </w:p>
        </w:tc>
      </w:tr>
      <w:tr w:rsidR="000B62D6" w:rsidRPr="008010AB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0B62D6" w:rsidRPr="008010AB" w:rsidRDefault="006E0D48">
            <w:pPr>
              <w:pStyle w:val="BodyText"/>
              <w:ind w:left="90"/>
              <w:jc w:val="left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010AB">
              <w:rPr>
                <w:rFonts w:ascii="Arial" w:hAnsi="Arial" w:cs="Arial"/>
                <w:sz w:val="20"/>
                <w:szCs w:val="20"/>
                <w:lang w:val="en-US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0B62D6" w:rsidRPr="008010AB" w:rsidRDefault="006E0D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  <w:r w:rsidRPr="008010AB">
              <w:rPr>
                <w:rFonts w:ascii="Arial" w:hAnsi="Arial" w:cs="Arial"/>
                <w:b/>
                <w:sz w:val="20"/>
                <w:szCs w:val="20"/>
              </w:rPr>
              <w:t>Book Chapter</w:t>
            </w:r>
          </w:p>
        </w:tc>
      </w:tr>
    </w:tbl>
    <w:p w14:paraId="45F5983C" w14:textId="77777777" w:rsidR="000B62D6" w:rsidRPr="008010AB" w:rsidRDefault="000B62D6">
      <w:pPr>
        <w:pStyle w:val="BodyText"/>
        <w:rPr>
          <w:rFonts w:ascii="Arial" w:hAnsi="Arial" w:cs="Arial"/>
          <w:b/>
          <w:sz w:val="20"/>
          <w:szCs w:val="20"/>
          <w:u w:val="single"/>
          <w:lang w:val="en-US"/>
        </w:rPr>
      </w:pPr>
    </w:p>
    <w:p w14:paraId="1993CEB0" w14:textId="77777777" w:rsidR="000B62D6" w:rsidRPr="008010AB" w:rsidRDefault="000B62D6" w:rsidP="008010AB">
      <w:pPr>
        <w:pStyle w:val="BodyText"/>
        <w:rPr>
          <w:rFonts w:ascii="Arial" w:hAnsi="Arial" w:cs="Arial"/>
          <w:sz w:val="20"/>
          <w:szCs w:val="20"/>
          <w:lang w:val="en-US"/>
        </w:rPr>
      </w:pPr>
    </w:p>
    <w:p w14:paraId="2F84C82B" w14:textId="77777777" w:rsidR="000B62D6" w:rsidRPr="008010AB" w:rsidRDefault="000B62D6">
      <w:pPr>
        <w:pStyle w:val="BodyText"/>
        <w:ind w:left="1440"/>
        <w:rPr>
          <w:rFonts w:ascii="Arial" w:hAnsi="Arial" w:cs="Arial"/>
          <w:sz w:val="20"/>
          <w:szCs w:val="20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0B62D6" w:rsidRPr="008010AB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0B62D6" w:rsidRPr="008010AB" w:rsidRDefault="006E0D48">
            <w:pPr>
              <w:pStyle w:val="Heading2"/>
              <w:jc w:val="left"/>
              <w:rPr>
                <w:rFonts w:ascii="Arial" w:hAnsi="Arial" w:cs="Arial"/>
                <w:lang w:val="en-US"/>
              </w:rPr>
            </w:pPr>
            <w:r w:rsidRPr="008010AB">
              <w:rPr>
                <w:rFonts w:ascii="Arial" w:hAnsi="Arial" w:cs="Arial"/>
                <w:highlight w:val="yellow"/>
                <w:lang w:val="en-US"/>
              </w:rPr>
              <w:t>PART  1:</w:t>
            </w:r>
            <w:r w:rsidRPr="008010AB">
              <w:rPr>
                <w:rFonts w:ascii="Arial" w:hAnsi="Arial" w:cs="Arial"/>
                <w:lang w:val="en-US"/>
              </w:rPr>
              <w:t xml:space="preserve"> Comments</w:t>
            </w:r>
          </w:p>
          <w:p w14:paraId="1287753C" w14:textId="77777777" w:rsidR="000B62D6" w:rsidRPr="008010AB" w:rsidRDefault="000B62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62D6" w:rsidRPr="008010AB" w14:paraId="5EA12279" w14:textId="77777777">
        <w:tc>
          <w:tcPr>
            <w:tcW w:w="1265" w:type="pct"/>
            <w:noWrap/>
          </w:tcPr>
          <w:p w14:paraId="7AE9682F" w14:textId="77777777" w:rsidR="000B62D6" w:rsidRPr="008010AB" w:rsidRDefault="000B62D6">
            <w:pPr>
              <w:pStyle w:val="Heading2"/>
              <w:jc w:val="left"/>
              <w:rPr>
                <w:rFonts w:ascii="Arial" w:hAnsi="Arial" w:cs="Arial"/>
                <w:lang w:val="en-US"/>
              </w:rPr>
            </w:pPr>
          </w:p>
        </w:tc>
        <w:tc>
          <w:tcPr>
            <w:tcW w:w="2212" w:type="pct"/>
          </w:tcPr>
          <w:p w14:paraId="5B8DBE06" w14:textId="77777777" w:rsidR="000B62D6" w:rsidRPr="008010AB" w:rsidRDefault="006E0D48">
            <w:pPr>
              <w:pStyle w:val="Heading2"/>
              <w:jc w:val="left"/>
              <w:rPr>
                <w:rFonts w:ascii="Arial" w:hAnsi="Arial" w:cs="Arial"/>
                <w:lang w:val="en-US"/>
              </w:rPr>
            </w:pPr>
            <w:r w:rsidRPr="008010AB">
              <w:rPr>
                <w:rFonts w:ascii="Arial" w:hAnsi="Arial" w:cs="Arial"/>
                <w:lang w:val="en-US"/>
              </w:rPr>
              <w:t>Reviewer’s comment</w:t>
            </w:r>
          </w:p>
          <w:p w14:paraId="693A9C4D" w14:textId="77777777" w:rsidR="000B62D6" w:rsidRPr="008010AB" w:rsidRDefault="006E0D4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0B62D6" w:rsidRPr="008010AB" w:rsidRDefault="000B62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57792C30" w14:textId="77777777" w:rsidR="000B62D6" w:rsidRPr="008010AB" w:rsidRDefault="006E0D4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  <w:r w:rsidRPr="008010AB">
              <w:rPr>
                <w:rFonts w:ascii="Arial" w:hAnsi="Arial" w:cs="Arial"/>
                <w:lang w:val="en-US"/>
              </w:rPr>
              <w:t>Author’s Feedback</w:t>
            </w:r>
            <w:r w:rsidRPr="008010AB">
              <w:rPr>
                <w:rFonts w:ascii="Arial" w:hAnsi="Arial" w:cs="Arial"/>
                <w:b w:val="0"/>
                <w:lang w:val="en-US"/>
              </w:rPr>
              <w:t xml:space="preserve"> </w:t>
            </w:r>
            <w:r w:rsidRPr="008010AB">
              <w:rPr>
                <w:rFonts w:ascii="Arial" w:hAnsi="Arial" w:cs="Arial"/>
                <w:b w:val="0"/>
                <w:i/>
                <w:lang w:val="en-US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0B62D6" w:rsidRPr="008010AB" w14:paraId="5C0AB4EC" w14:textId="77777777">
        <w:trPr>
          <w:trHeight w:val="1264"/>
        </w:trPr>
        <w:tc>
          <w:tcPr>
            <w:tcW w:w="1265" w:type="pct"/>
            <w:noWrap/>
          </w:tcPr>
          <w:p w14:paraId="13288173" w14:textId="77777777" w:rsidR="000B62D6" w:rsidRPr="008010AB" w:rsidRDefault="006E0D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010AB">
              <w:rPr>
                <w:rFonts w:ascii="Arial" w:hAnsi="Arial" w:cs="Arial"/>
                <w:b/>
                <w:sz w:val="20"/>
                <w:szCs w:val="20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0B62D6" w:rsidRPr="008010AB" w:rsidRDefault="000B62D6">
            <w:pPr>
              <w:ind w:left="360"/>
              <w:rPr>
                <w:rFonts w:ascii="Arial" w:eastAsia="MS Mincho" w:hAnsi="Arial" w:cs="Arial"/>
                <w:b/>
                <w:sz w:val="20"/>
                <w:szCs w:val="20"/>
              </w:rPr>
            </w:pPr>
          </w:p>
        </w:tc>
        <w:tc>
          <w:tcPr>
            <w:tcW w:w="2212" w:type="pct"/>
          </w:tcPr>
          <w:p w14:paraId="7DBC9196" w14:textId="77777777" w:rsidR="000B62D6" w:rsidRPr="008010AB" w:rsidRDefault="006E0D48">
            <w:pPr>
              <w:pStyle w:val="ListParagraph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010AB">
              <w:rPr>
                <w:rFonts w:ascii="Arial" w:hAnsi="Arial" w:cs="Arial"/>
                <w:b/>
                <w:sz w:val="20"/>
                <w:szCs w:val="20"/>
              </w:rPr>
              <w:t xml:space="preserve">This paper presents </w:t>
            </w:r>
            <w:r w:rsidRPr="008010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ignificant value to </w:t>
            </w:r>
            <w:r w:rsidRPr="008010AB"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 w:rsidRPr="008010AB">
              <w:rPr>
                <w:rFonts w:ascii="Arial" w:hAnsi="Arial" w:cs="Arial"/>
                <w:b/>
                <w:bCs/>
                <w:sz w:val="20"/>
                <w:szCs w:val="20"/>
              </w:rPr>
              <w:t>field</w:t>
            </w:r>
            <w:r w:rsidRPr="008010AB">
              <w:rPr>
                <w:rFonts w:ascii="Arial" w:hAnsi="Arial" w:cs="Arial"/>
                <w:b/>
                <w:sz w:val="20"/>
                <w:szCs w:val="20"/>
              </w:rPr>
              <w:t xml:space="preserve"> of renewable energy and the </w:t>
            </w:r>
            <w:r w:rsidRPr="008010AB">
              <w:rPr>
                <w:rFonts w:ascii="Arial" w:hAnsi="Arial" w:cs="Arial"/>
                <w:b/>
                <w:bCs/>
                <w:sz w:val="20"/>
                <w:szCs w:val="20"/>
              </w:rPr>
              <w:t>reliance</w:t>
            </w:r>
            <w:r w:rsidRPr="008010AB">
              <w:rPr>
                <w:rFonts w:ascii="Arial" w:hAnsi="Arial" w:cs="Arial"/>
                <w:b/>
                <w:sz w:val="20"/>
                <w:szCs w:val="20"/>
              </w:rPr>
              <w:t xml:space="preserve"> of thermal collectors in order to </w:t>
            </w:r>
            <w:r w:rsidRPr="008010AB">
              <w:rPr>
                <w:rFonts w:ascii="Arial" w:hAnsi="Arial" w:cs="Arial"/>
                <w:b/>
                <w:bCs/>
                <w:sz w:val="20"/>
                <w:szCs w:val="20"/>
              </w:rPr>
              <w:t>meet</w:t>
            </w:r>
            <w:r w:rsidRPr="008010AB">
              <w:rPr>
                <w:rFonts w:ascii="Arial" w:hAnsi="Arial" w:cs="Arial"/>
                <w:b/>
                <w:sz w:val="20"/>
                <w:szCs w:val="20"/>
              </w:rPr>
              <w:t xml:space="preserve"> the </w:t>
            </w:r>
            <w:r w:rsidRPr="008010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ergy needs of the </w:t>
            </w:r>
            <w:r w:rsidRPr="008010AB">
              <w:rPr>
                <w:rFonts w:ascii="Arial" w:hAnsi="Arial" w:cs="Arial"/>
                <w:b/>
                <w:sz w:val="20"/>
                <w:szCs w:val="20"/>
              </w:rPr>
              <w:t>population</w:t>
            </w:r>
            <w:r w:rsidRPr="008010AB">
              <w:rPr>
                <w:rFonts w:ascii="Arial" w:hAnsi="Arial" w:cs="Arial"/>
                <w:b/>
                <w:bCs/>
                <w:sz w:val="20"/>
                <w:szCs w:val="20"/>
              </w:rPr>
              <w:t>. The literature lacks sufficient studies on comparing the two types of the thermal collectors and this manuscript can fill this gap; however, the manuscript needs substantial revision before it is ready for publication.</w:t>
            </w:r>
          </w:p>
        </w:tc>
        <w:tc>
          <w:tcPr>
            <w:tcW w:w="1523" w:type="pct"/>
          </w:tcPr>
          <w:p w14:paraId="462A339C" w14:textId="77777777" w:rsidR="000B62D6" w:rsidRPr="008010AB" w:rsidRDefault="000B62D6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0B62D6" w:rsidRPr="008010AB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0B62D6" w:rsidRPr="008010AB" w:rsidRDefault="006E0D48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  <w:r w:rsidRPr="008010AB">
              <w:rPr>
                <w:rFonts w:ascii="Arial" w:hAnsi="Arial" w:cs="Arial"/>
                <w:b/>
                <w:sz w:val="20"/>
                <w:szCs w:val="20"/>
              </w:rPr>
              <w:t>Is the title of the article suitable?</w:t>
            </w:r>
          </w:p>
          <w:p w14:paraId="1CABB61A" w14:textId="77777777" w:rsidR="000B62D6" w:rsidRPr="008010AB" w:rsidRDefault="006E0D48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  <w:r w:rsidRPr="008010AB">
              <w:rPr>
                <w:rFonts w:ascii="Arial" w:hAnsi="Arial" w:cs="Arial"/>
                <w:b/>
                <w:sz w:val="20"/>
                <w:szCs w:val="20"/>
              </w:rPr>
              <w:t>(If not please suggest an alternative title)</w:t>
            </w:r>
          </w:p>
          <w:p w14:paraId="0275B919" w14:textId="77777777" w:rsidR="000B62D6" w:rsidRPr="008010AB" w:rsidRDefault="000B62D6">
            <w:pPr>
              <w:pStyle w:val="Heading2"/>
              <w:jc w:val="left"/>
              <w:rPr>
                <w:rFonts w:ascii="Arial" w:hAnsi="Arial" w:cs="Arial"/>
                <w:u w:val="single"/>
                <w:lang w:val="en-US"/>
              </w:rPr>
            </w:pPr>
          </w:p>
        </w:tc>
        <w:tc>
          <w:tcPr>
            <w:tcW w:w="2212" w:type="pct"/>
          </w:tcPr>
          <w:p w14:paraId="3AA8F381" w14:textId="77777777" w:rsidR="000B62D6" w:rsidRPr="008010AB" w:rsidRDefault="006E0D4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Cs/>
                <w:sz w:val="20"/>
                <w:szCs w:val="20"/>
              </w:rPr>
              <w:t>The title focuses on using solar energy as an alternative option; however, the subject of the manuscript is about the comparison between the evacuated tub solar collector and the flat plate solar collector. I kindly suggest changing the title. Here’s some suggestions:</w:t>
            </w:r>
          </w:p>
          <w:p w14:paraId="7439650F" w14:textId="77777777" w:rsidR="000B62D6" w:rsidRPr="008010AB" w:rsidRDefault="006E0D4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“Recent study of the comparison between the evacuated tube solar collector and the flat plate solar collector”</w:t>
            </w:r>
          </w:p>
          <w:p w14:paraId="7B9A6AE1" w14:textId="77777777" w:rsidR="000B62D6" w:rsidRPr="008010AB" w:rsidRDefault="006E0D4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010AB">
              <w:rPr>
                <w:rFonts w:ascii="Arial" w:hAnsi="Arial" w:cs="Arial"/>
                <w:b/>
                <w:bCs/>
                <w:sz w:val="20"/>
                <w:szCs w:val="20"/>
              </w:rPr>
              <w:t>“Thermal solar collectors as an alternative energy option”</w:t>
            </w:r>
          </w:p>
          <w:p w14:paraId="794AA9A7" w14:textId="77777777" w:rsidR="000B62D6" w:rsidRPr="008010AB" w:rsidRDefault="006E0D4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010AB">
              <w:rPr>
                <w:rFonts w:ascii="Arial" w:hAnsi="Arial" w:cs="Arial"/>
                <w:b/>
                <w:bCs/>
                <w:sz w:val="20"/>
                <w:szCs w:val="20"/>
              </w:rPr>
              <w:t>“Stationary Solar Collectors: Comparative Study on the Evacuated Tube and Flat Plat Solar Collectors”</w:t>
            </w:r>
          </w:p>
        </w:tc>
        <w:tc>
          <w:tcPr>
            <w:tcW w:w="1523" w:type="pct"/>
          </w:tcPr>
          <w:p w14:paraId="405B6701" w14:textId="77777777" w:rsidR="000B62D6" w:rsidRPr="008010AB" w:rsidRDefault="000B62D6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0B62D6" w:rsidRPr="008010AB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0B62D6" w:rsidRPr="008010AB" w:rsidRDefault="006E0D48">
            <w:pPr>
              <w:pStyle w:val="Heading2"/>
              <w:ind w:left="360"/>
              <w:jc w:val="left"/>
              <w:rPr>
                <w:rFonts w:ascii="Arial" w:hAnsi="Arial" w:cs="Arial"/>
                <w:lang w:val="en-US"/>
              </w:rPr>
            </w:pPr>
            <w:r w:rsidRPr="008010AB">
              <w:rPr>
                <w:rFonts w:ascii="Arial" w:hAnsi="Arial" w:cs="Arial"/>
                <w:lang w:val="en-US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0B62D6" w:rsidRPr="008010AB" w:rsidRDefault="000B62D6">
            <w:pPr>
              <w:pStyle w:val="Heading2"/>
              <w:jc w:val="left"/>
              <w:rPr>
                <w:rFonts w:ascii="Arial" w:hAnsi="Arial" w:cs="Arial"/>
                <w:u w:val="single"/>
                <w:lang w:val="en-US"/>
              </w:rPr>
            </w:pPr>
          </w:p>
        </w:tc>
        <w:tc>
          <w:tcPr>
            <w:tcW w:w="2212" w:type="pct"/>
          </w:tcPr>
          <w:p w14:paraId="0FB7E83A" w14:textId="77777777" w:rsidR="000B62D6" w:rsidRPr="008010AB" w:rsidRDefault="006E0D48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Cs/>
                <w:sz w:val="20"/>
                <w:szCs w:val="20"/>
              </w:rPr>
              <w:t>Yes</w:t>
            </w:r>
            <w:r w:rsidRPr="008010AB">
              <w:rPr>
                <w:rFonts w:ascii="Arial" w:hAnsi="Arial" w:cs="Arial"/>
                <w:bCs/>
                <w:sz w:val="20"/>
                <w:szCs w:val="20"/>
                <w:lang w:bidi="ar-TN"/>
              </w:rPr>
              <w:t>,</w:t>
            </w:r>
            <w:r w:rsidRPr="008010AB">
              <w:rPr>
                <w:rFonts w:ascii="Arial" w:hAnsi="Arial" w:cs="Arial"/>
                <w:bCs/>
                <w:sz w:val="20"/>
                <w:szCs w:val="20"/>
              </w:rPr>
              <w:t xml:space="preserve"> the abstract is comprehensible. However, the authors should improve it by highlighting the superior performance of the ETCs over the FPCs.</w:t>
            </w:r>
          </w:p>
        </w:tc>
        <w:tc>
          <w:tcPr>
            <w:tcW w:w="1523" w:type="pct"/>
          </w:tcPr>
          <w:p w14:paraId="1D54B730" w14:textId="77777777" w:rsidR="000B62D6" w:rsidRPr="008010AB" w:rsidRDefault="000B62D6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0B62D6" w:rsidRPr="008010AB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0B62D6" w:rsidRPr="008010AB" w:rsidRDefault="006E0D48">
            <w:pPr>
              <w:ind w:left="36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8010AB">
              <w:rPr>
                <w:rFonts w:ascii="Arial" w:hAnsi="Arial" w:cs="Arial"/>
                <w:b/>
                <w:sz w:val="20"/>
                <w:szCs w:val="20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8F963CB" w14:textId="77777777" w:rsidR="000B62D6" w:rsidRPr="008010AB" w:rsidRDefault="006E0D48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Cs/>
                <w:sz w:val="20"/>
                <w:szCs w:val="20"/>
              </w:rPr>
              <w:t>Yes, the manuscript is scientifically correct, but the authors should strengthen it by:</w:t>
            </w:r>
          </w:p>
          <w:p w14:paraId="44E86F8B" w14:textId="77777777" w:rsidR="000B62D6" w:rsidRPr="008010AB" w:rsidRDefault="006E0D48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Cs/>
                <w:sz w:val="20"/>
                <w:szCs w:val="20"/>
              </w:rPr>
              <w:t xml:space="preserve">-Adding more recent references. </w:t>
            </w:r>
          </w:p>
          <w:p w14:paraId="28B9480D" w14:textId="77777777" w:rsidR="000B62D6" w:rsidRPr="008010AB" w:rsidRDefault="006E0D4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Cs/>
                <w:sz w:val="20"/>
                <w:szCs w:val="20"/>
              </w:rPr>
              <w:t xml:space="preserve">- Adding a validation study to strengthen the credibility of their findings. </w:t>
            </w:r>
          </w:p>
          <w:p w14:paraId="2BE9CFD0" w14:textId="77777777" w:rsidR="000B62D6" w:rsidRPr="008010AB" w:rsidRDefault="006E0D4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Cs/>
                <w:sz w:val="20"/>
                <w:szCs w:val="20"/>
              </w:rPr>
              <w:t>The authors have detailed two types of stationary thermal solar collectors (ETCs and FPCs). However, in the literature, thermal solar collectors are classified into two categories: trackers and non-trackers (stationary solar collectors) solar collectors. The authors should mention this in the manuscript.</w:t>
            </w:r>
          </w:p>
          <w:p w14:paraId="43D61F60" w14:textId="77777777" w:rsidR="000B62D6" w:rsidRPr="008010AB" w:rsidRDefault="006E0D4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Cs/>
                <w:sz w:val="20"/>
                <w:szCs w:val="20"/>
              </w:rPr>
              <w:t>- There are two types of FPCs: glazing and unglazing, the authors should mention these two types and clarify which type was used in the study.</w:t>
            </w:r>
          </w:p>
          <w:p w14:paraId="2B5A7721" w14:textId="77777777" w:rsidR="000B62D6" w:rsidRPr="008010AB" w:rsidRDefault="006E0D4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Cs/>
                <w:sz w:val="20"/>
                <w:szCs w:val="20"/>
              </w:rPr>
              <w:t>- The authors should mention also the type of the ETCs used in the study (heat pipe or direct flow ETC).</w:t>
            </w:r>
          </w:p>
          <w:p w14:paraId="069BADB4" w14:textId="77777777" w:rsidR="000B62D6" w:rsidRPr="008010AB" w:rsidRDefault="000B62D6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898F764" w14:textId="77777777" w:rsidR="000B62D6" w:rsidRPr="008010AB" w:rsidRDefault="000B62D6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0B62D6" w:rsidRPr="008010AB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0B62D6" w:rsidRPr="008010AB" w:rsidRDefault="006E0D48">
            <w:pPr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  <w:r w:rsidRPr="008010AB">
              <w:rPr>
                <w:rFonts w:ascii="Arial" w:hAnsi="Arial" w:cs="Arial"/>
                <w:b/>
                <w:sz w:val="20"/>
                <w:szCs w:val="20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0B62D6" w:rsidRPr="008010AB" w:rsidRDefault="006E0D48">
            <w:pPr>
              <w:ind w:left="36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8010AB">
              <w:rPr>
                <w:rFonts w:ascii="Arial" w:hAnsi="Arial" w:cs="Arial"/>
                <w:b/>
                <w:sz w:val="20"/>
                <w:szCs w:val="20"/>
                <w:u w:val="single"/>
              </w:rPr>
              <w:t>-</w:t>
            </w:r>
          </w:p>
        </w:tc>
        <w:tc>
          <w:tcPr>
            <w:tcW w:w="2212" w:type="pct"/>
          </w:tcPr>
          <w:p w14:paraId="781C22D3" w14:textId="77777777" w:rsidR="000B62D6" w:rsidRPr="008010AB" w:rsidRDefault="006E0D48">
            <w:pPr>
              <w:pStyle w:val="ListParagraph"/>
              <w:ind w:left="0" w:firstLineChars="50" w:firstLine="100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8010AB">
              <w:rPr>
                <w:rFonts w:ascii="Arial" w:eastAsia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The references in the manuscript are relevant to the topic, however most of them are not recent and outdated. I suggest changing them by including references more recent (within the last 6 years). Kindly consider the following references for improving the manuscript:</w:t>
            </w:r>
          </w:p>
          <w:p w14:paraId="24FE0567" w14:textId="77777777" w:rsidR="000B62D6" w:rsidRPr="008010AB" w:rsidRDefault="006E0D48">
            <w:pPr>
              <w:pStyle w:val="ListParagraph"/>
              <w:ind w:left="0" w:firstLineChars="50" w:firstLine="100"/>
              <w:jc w:val="both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8010A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  <w:t>«</w:t>
            </w:r>
            <w:hyperlink r:id="rId8" w:history="1">
              <w:r w:rsidRPr="008010AB">
                <w:rPr>
                  <w:rStyle w:val="Hyperlink"/>
                  <w:rFonts w:ascii="Arial" w:eastAsia="Arial" w:hAnsi="Arial" w:cs="Arial"/>
                  <w:b/>
                  <w:bCs/>
                  <w:color w:val="000000" w:themeColor="text1"/>
                  <w:sz w:val="20"/>
                  <w:szCs w:val="20"/>
                  <w:u w:val="none"/>
                  <w:shd w:val="clear" w:color="auto" w:fill="FFFFFF"/>
                </w:rPr>
                <w:t>Optimizing Thermal Performance of Evacuated Tube Solar Collectors with Cascaded Phase Change Materials</w:t>
              </w:r>
            </w:hyperlink>
            <w:r w:rsidRPr="008010A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  <w:t>»</w:t>
            </w:r>
          </w:p>
          <w:p w14:paraId="4555F11F" w14:textId="77777777" w:rsidR="000B62D6" w:rsidRPr="008010AB" w:rsidRDefault="006E0D48">
            <w:pPr>
              <w:pStyle w:val="ListParagraph"/>
              <w:ind w:left="0"/>
              <w:jc w:val="both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8010A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  <w:t>«</w:t>
            </w:r>
            <w:hyperlink r:id="rId9" w:history="1">
              <w:r w:rsidRPr="008010AB">
                <w:rPr>
                  <w:rStyle w:val="Hyperlink"/>
                  <w:rFonts w:ascii="Arial" w:eastAsia="Arial" w:hAnsi="Arial" w:cs="Arial"/>
                  <w:b/>
                  <w:bCs/>
                  <w:color w:val="000000" w:themeColor="text1"/>
                  <w:sz w:val="20"/>
                  <w:szCs w:val="20"/>
                  <w:u w:val="none"/>
                  <w:shd w:val="clear" w:color="auto" w:fill="FFFFFF"/>
                </w:rPr>
                <w:t>New Evacuated Tube Solar Collector with Parabolic Trough Collector and Helical Coil Heat Exchanger for Usage in Domestic Water Heating</w:t>
              </w:r>
            </w:hyperlink>
            <w:r w:rsidRPr="008010A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  <w:t>»</w:t>
            </w:r>
          </w:p>
          <w:p w14:paraId="6BD4F72D" w14:textId="77777777" w:rsidR="000B62D6" w:rsidRPr="008010AB" w:rsidRDefault="006E0D48">
            <w:pPr>
              <w:pStyle w:val="ListParagraph"/>
              <w:ind w:left="0"/>
              <w:jc w:val="both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8010A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  <w:t>«</w:t>
            </w:r>
            <w:hyperlink r:id="rId10" w:history="1">
              <w:r w:rsidRPr="008010AB">
                <w:rPr>
                  <w:rStyle w:val="Hyperlink"/>
                  <w:rFonts w:ascii="Arial" w:eastAsia="Arial" w:hAnsi="Arial" w:cs="Arial"/>
                  <w:b/>
                  <w:bCs/>
                  <w:color w:val="000000" w:themeColor="text1"/>
                  <w:sz w:val="20"/>
                  <w:szCs w:val="20"/>
                  <w:u w:val="none"/>
                  <w:shd w:val="clear" w:color="auto" w:fill="FFFFFF"/>
                </w:rPr>
                <w:t>Performance enhancement of evacuated U-tube solar collector integrated with phase change material</w:t>
              </w:r>
            </w:hyperlink>
            <w:r w:rsidRPr="008010A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  <w:t>»</w:t>
            </w:r>
          </w:p>
          <w:p w14:paraId="75DCB008" w14:textId="77777777" w:rsidR="000B62D6" w:rsidRPr="008010AB" w:rsidRDefault="006E0D48">
            <w:pPr>
              <w:pStyle w:val="ListParagraph"/>
              <w:ind w:left="0"/>
              <w:jc w:val="both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8010A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  <w:lastRenderedPageBreak/>
              <w:t>«</w:t>
            </w:r>
            <w:hyperlink r:id="rId11" w:history="1">
              <w:r w:rsidRPr="008010AB">
                <w:rPr>
                  <w:rStyle w:val="Hyperlink"/>
                  <w:rFonts w:ascii="Arial" w:eastAsia="Arial" w:hAnsi="Arial" w:cs="Arial"/>
                  <w:b/>
                  <w:bCs/>
                  <w:color w:val="000000" w:themeColor="text1"/>
                  <w:sz w:val="20"/>
                  <w:szCs w:val="20"/>
                  <w:u w:val="none"/>
                  <w:shd w:val="clear" w:color="auto" w:fill="FFFFFF"/>
                </w:rPr>
                <w:t>An Experimental Comparison of the Performance of Various Evacuated Tube Solar Collector Designs</w:t>
              </w:r>
            </w:hyperlink>
            <w:r w:rsidRPr="008010A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  <w:t>»</w:t>
            </w:r>
          </w:p>
          <w:p w14:paraId="53902A39" w14:textId="77777777" w:rsidR="000B62D6" w:rsidRPr="008010AB" w:rsidRDefault="006E0D48">
            <w:pPr>
              <w:pStyle w:val="ListParagraph"/>
              <w:ind w:left="0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8010A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shd w:val="clear" w:color="auto" w:fill="FFFFFF"/>
              </w:rPr>
              <w:t>«Thermal augmentation in evacuated tube solar collectors using reflectors, nano fluids, phase change materials and tilt angle: A review»</w:t>
            </w:r>
          </w:p>
        </w:tc>
        <w:tc>
          <w:tcPr>
            <w:tcW w:w="1523" w:type="pct"/>
          </w:tcPr>
          <w:p w14:paraId="40220055" w14:textId="77777777" w:rsidR="000B62D6" w:rsidRPr="008010AB" w:rsidRDefault="000B62D6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0B62D6" w:rsidRPr="008010AB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0B62D6" w:rsidRPr="008010AB" w:rsidRDefault="000B62D6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  <w:p w14:paraId="589C16C7" w14:textId="77777777" w:rsidR="000B62D6" w:rsidRPr="008010AB" w:rsidRDefault="006E0D48">
            <w:pPr>
              <w:pStyle w:val="Heading2"/>
              <w:ind w:left="360"/>
              <w:jc w:val="left"/>
              <w:rPr>
                <w:rFonts w:ascii="Arial" w:hAnsi="Arial" w:cs="Arial"/>
                <w:lang w:val="en-US"/>
              </w:rPr>
            </w:pPr>
            <w:r w:rsidRPr="008010AB">
              <w:rPr>
                <w:rFonts w:ascii="Arial" w:hAnsi="Arial" w:cs="Arial"/>
                <w:lang w:val="en-US"/>
              </w:rPr>
              <w:t>Is the language/English quality of the article suitable for scholarly communications?</w:t>
            </w:r>
          </w:p>
          <w:p w14:paraId="7722B85E" w14:textId="77777777" w:rsidR="000B62D6" w:rsidRPr="008010AB" w:rsidRDefault="000B62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pct"/>
          </w:tcPr>
          <w:p w14:paraId="41E28118" w14:textId="77777777" w:rsidR="000B62D6" w:rsidRPr="008010AB" w:rsidRDefault="000B62D6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79F579" w14:textId="77777777" w:rsidR="000B62D6" w:rsidRPr="008010AB" w:rsidRDefault="000B62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BCAE054" w14:textId="77777777" w:rsidR="000B62D6" w:rsidRPr="008010AB" w:rsidRDefault="000B62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0B62D6" w:rsidRPr="008010AB" w:rsidRDefault="006E0D48">
            <w:pPr>
              <w:rPr>
                <w:rFonts w:ascii="Arial" w:hAnsi="Arial" w:cs="Arial"/>
                <w:sz w:val="20"/>
                <w:szCs w:val="20"/>
              </w:rPr>
            </w:pPr>
            <w:r w:rsidRPr="008010AB">
              <w:rPr>
                <w:rFonts w:ascii="Arial" w:hAnsi="Arial" w:cs="Arial"/>
                <w:sz w:val="20"/>
                <w:szCs w:val="20"/>
              </w:rPr>
              <w:t>Yes, the language is suitable for scholarly communications</w:t>
            </w:r>
          </w:p>
          <w:p w14:paraId="149A6CEF" w14:textId="77777777" w:rsidR="000B62D6" w:rsidRPr="008010AB" w:rsidRDefault="000B62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0351CA58" w14:textId="77777777" w:rsidR="000B62D6" w:rsidRPr="008010AB" w:rsidRDefault="000B62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62D6" w:rsidRPr="008010AB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0B62D6" w:rsidRPr="008010AB" w:rsidRDefault="006E0D4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  <w:r w:rsidRPr="008010AB">
              <w:rPr>
                <w:rFonts w:ascii="Arial" w:hAnsi="Arial" w:cs="Arial"/>
                <w:u w:val="single"/>
                <w:lang w:val="en-US"/>
              </w:rPr>
              <w:t>Optional/General</w:t>
            </w:r>
            <w:r w:rsidRPr="008010AB">
              <w:rPr>
                <w:rFonts w:ascii="Arial" w:hAnsi="Arial" w:cs="Arial"/>
                <w:lang w:val="en-US"/>
              </w:rPr>
              <w:t xml:space="preserve"> </w:t>
            </w:r>
            <w:r w:rsidRPr="008010AB">
              <w:rPr>
                <w:rFonts w:ascii="Arial" w:hAnsi="Arial" w:cs="Arial"/>
                <w:b w:val="0"/>
                <w:lang w:val="en-US"/>
              </w:rPr>
              <w:t>comments</w:t>
            </w:r>
          </w:p>
          <w:p w14:paraId="1A6B3748" w14:textId="77777777" w:rsidR="000B62D6" w:rsidRPr="008010AB" w:rsidRDefault="000B62D6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  <w:tc>
          <w:tcPr>
            <w:tcW w:w="2212" w:type="pct"/>
          </w:tcPr>
          <w:p w14:paraId="72CD4136" w14:textId="77777777" w:rsidR="000B62D6" w:rsidRPr="008010AB" w:rsidRDefault="006E0D4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Cs/>
                <w:sz w:val="20"/>
                <w:szCs w:val="20"/>
              </w:rPr>
              <w:t xml:space="preserve">-All the symbols should be defined </w:t>
            </w:r>
          </w:p>
          <w:p w14:paraId="474BBB6A" w14:textId="77777777" w:rsidR="000B62D6" w:rsidRPr="008010AB" w:rsidRDefault="006E0D4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Cs/>
                <w:sz w:val="20"/>
                <w:szCs w:val="20"/>
              </w:rPr>
              <w:t xml:space="preserve">- All tables, figures and equations should include proper references. </w:t>
            </w:r>
          </w:p>
          <w:p w14:paraId="3F61A2A8" w14:textId="77777777" w:rsidR="000B62D6" w:rsidRPr="008010AB" w:rsidRDefault="006E0D4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010AB">
              <w:rPr>
                <w:rFonts w:ascii="Arial" w:hAnsi="Arial" w:cs="Arial"/>
                <w:bCs/>
                <w:sz w:val="20"/>
                <w:szCs w:val="20"/>
              </w:rPr>
              <w:t>-Sections 3.1 and 3.2 should be improved by including a detailed explanation on the working principle of each solar collector.</w:t>
            </w:r>
          </w:p>
          <w:p w14:paraId="15DFD0E8" w14:textId="77777777" w:rsidR="000B62D6" w:rsidRPr="008010AB" w:rsidRDefault="006E0D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8010AB">
              <w:rPr>
                <w:rFonts w:ascii="Arial" w:hAnsi="Arial" w:cs="Arial"/>
                <w:sz w:val="20"/>
                <w:szCs w:val="20"/>
              </w:rPr>
              <w:t>-The authors are advised to include a section on enhancing the thermal solar collector through several strategies such integration phase change materials or connecting the collector to a solar tracker collector or by enhancing the working fluid…</w:t>
            </w:r>
          </w:p>
        </w:tc>
        <w:tc>
          <w:tcPr>
            <w:tcW w:w="1523" w:type="pct"/>
          </w:tcPr>
          <w:p w14:paraId="465E098E" w14:textId="77777777" w:rsidR="000B62D6" w:rsidRPr="008010AB" w:rsidRDefault="000B62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08BE2F1" w14:textId="59370380" w:rsidR="000B62D6" w:rsidRPr="008010AB" w:rsidRDefault="000B62D6">
      <w:pPr>
        <w:pStyle w:val="BodyText"/>
        <w:rPr>
          <w:rFonts w:ascii="Arial" w:hAnsi="Arial" w:cs="Arial"/>
          <w:b/>
          <w:sz w:val="20"/>
          <w:szCs w:val="20"/>
          <w:u w:val="single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1A79BA" w:rsidRPr="008010AB" w14:paraId="2FAC825C" w14:textId="77777777" w:rsidTr="001A79B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81D2A" w14:textId="77777777" w:rsidR="001A79BA" w:rsidRPr="008010AB" w:rsidRDefault="001A79B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8010A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010A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253B0A6" w14:textId="77777777" w:rsidR="001A79BA" w:rsidRPr="008010AB" w:rsidRDefault="001A79B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A79BA" w:rsidRPr="008010AB" w14:paraId="2B31DDF1" w14:textId="77777777" w:rsidTr="001A79BA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1C3CA" w14:textId="77777777" w:rsidR="001A79BA" w:rsidRPr="008010AB" w:rsidRDefault="001A79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90D0FC" w14:textId="77777777" w:rsidR="001A79BA" w:rsidRPr="008010AB" w:rsidRDefault="001A79B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010A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E1AA7" w14:textId="77777777" w:rsidR="001A79BA" w:rsidRPr="008010AB" w:rsidRDefault="001A79B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010A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010A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44160F9" w14:textId="77777777" w:rsidR="001A79BA" w:rsidRPr="008010AB" w:rsidRDefault="001A79B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A79BA" w:rsidRPr="008010AB" w14:paraId="42CED5C7" w14:textId="77777777" w:rsidTr="001A79BA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C23D8" w14:textId="77777777" w:rsidR="001A79BA" w:rsidRPr="008010AB" w:rsidRDefault="001A79B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010A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997DF46" w14:textId="77777777" w:rsidR="001A79BA" w:rsidRPr="008010AB" w:rsidRDefault="001A79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D570C" w14:textId="77777777" w:rsidR="001A79BA" w:rsidRPr="008010AB" w:rsidRDefault="001A79BA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010A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010A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010A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1E1404D" w14:textId="77777777" w:rsidR="001A79BA" w:rsidRPr="008010AB" w:rsidRDefault="001A79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C94BF" w14:textId="77777777" w:rsidR="001A79BA" w:rsidRPr="008010AB" w:rsidRDefault="001A79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5936E3A" w14:textId="77777777" w:rsidR="001A79BA" w:rsidRPr="008010AB" w:rsidRDefault="001A79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F8973E" w14:textId="77777777" w:rsidR="001A79BA" w:rsidRPr="008010AB" w:rsidRDefault="001A79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13EC0C3C" w14:textId="77777777" w:rsidR="001A79BA" w:rsidRPr="008010AB" w:rsidRDefault="001A79BA" w:rsidP="001A79BA">
      <w:pPr>
        <w:rPr>
          <w:rFonts w:ascii="Arial" w:hAnsi="Arial" w:cs="Arial"/>
          <w:sz w:val="20"/>
          <w:szCs w:val="20"/>
        </w:rPr>
      </w:pPr>
    </w:p>
    <w:p w14:paraId="619E2493" w14:textId="77777777" w:rsidR="001A79BA" w:rsidRPr="008010AB" w:rsidRDefault="001A79BA" w:rsidP="001A79BA">
      <w:pPr>
        <w:rPr>
          <w:rFonts w:ascii="Arial" w:hAnsi="Arial" w:cs="Arial"/>
          <w:sz w:val="20"/>
          <w:szCs w:val="20"/>
        </w:rPr>
      </w:pPr>
    </w:p>
    <w:bookmarkEnd w:id="2"/>
    <w:p w14:paraId="45D29B2D" w14:textId="77777777" w:rsidR="008010AB" w:rsidRPr="00CB05D0" w:rsidRDefault="008010AB" w:rsidP="008010A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B05D0">
        <w:rPr>
          <w:rFonts w:ascii="Arial" w:hAnsi="Arial" w:cs="Arial"/>
          <w:b/>
          <w:u w:val="single"/>
        </w:rPr>
        <w:t>Reviewer details:</w:t>
      </w:r>
    </w:p>
    <w:p w14:paraId="3B97EC35" w14:textId="77777777" w:rsidR="008010AB" w:rsidRPr="00CB05D0" w:rsidRDefault="008010AB" w:rsidP="008010A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B05D0">
        <w:rPr>
          <w:rFonts w:ascii="Arial" w:hAnsi="Arial" w:cs="Arial"/>
          <w:b/>
          <w:color w:val="000000"/>
        </w:rPr>
        <w:t>Sana Said, Tunisia</w:t>
      </w:r>
    </w:p>
    <w:p w14:paraId="2E8E336C" w14:textId="77777777" w:rsidR="001A79BA" w:rsidRPr="008010AB" w:rsidRDefault="001A79BA">
      <w:pPr>
        <w:pStyle w:val="BodyText"/>
        <w:rPr>
          <w:rFonts w:ascii="Arial" w:hAnsi="Arial" w:cs="Arial"/>
          <w:b/>
          <w:sz w:val="20"/>
          <w:szCs w:val="20"/>
          <w:u w:val="single"/>
          <w:lang w:val="en-US"/>
        </w:rPr>
      </w:pPr>
    </w:p>
    <w:sectPr w:rsidR="001A79BA" w:rsidRPr="008010AB">
      <w:headerReference w:type="default" r:id="rId12"/>
      <w:footerReference w:type="default" r:id="rId13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538599" w14:textId="77777777" w:rsidR="003C0592" w:rsidRDefault="003C0592">
      <w:r>
        <w:separator/>
      </w:r>
    </w:p>
  </w:endnote>
  <w:endnote w:type="continuationSeparator" w:id="0">
    <w:p w14:paraId="652C80CF" w14:textId="77777777" w:rsidR="003C0592" w:rsidRDefault="003C0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0B62D6" w:rsidRDefault="006E0D48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2DDF08" w14:textId="77777777" w:rsidR="003C0592" w:rsidRDefault="003C0592">
      <w:r>
        <w:separator/>
      </w:r>
    </w:p>
  </w:footnote>
  <w:footnote w:type="continuationSeparator" w:id="0">
    <w:p w14:paraId="37C3F7C6" w14:textId="77777777" w:rsidR="003C0592" w:rsidRDefault="003C05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0B62D6" w:rsidRDefault="000B62D6">
    <w:pPr>
      <w:spacing w:before="100" w:beforeAutospacing="1" w:after="100" w:afterAutospacing="1"/>
      <w:jc w:val="center"/>
      <w:rPr>
        <w:rFonts w:ascii="Arial" w:hAnsi="Arial"/>
        <w:b/>
        <w:color w:val="003399"/>
        <w:u w:val="single"/>
      </w:rPr>
    </w:pPr>
  </w:p>
  <w:p w14:paraId="058BC5FD" w14:textId="77777777" w:rsidR="000B62D6" w:rsidRDefault="000B62D6">
    <w:pPr>
      <w:spacing w:before="100" w:beforeAutospacing="1" w:after="100" w:afterAutospacing="1"/>
      <w:jc w:val="center"/>
      <w:rPr>
        <w:rFonts w:ascii="Arial" w:hAnsi="Arial"/>
        <w:b/>
        <w:color w:val="003399"/>
        <w:u w:val="single"/>
      </w:rPr>
    </w:pPr>
  </w:p>
  <w:p w14:paraId="5E373534" w14:textId="77777777" w:rsidR="000B62D6" w:rsidRDefault="006E0D48">
    <w:pPr>
      <w:spacing w:before="100" w:beforeAutospacing="1" w:after="100" w:afterAutospacing="1"/>
      <w:rPr>
        <w:sz w:val="20"/>
      </w:rPr>
    </w:pPr>
    <w:r>
      <w:rPr>
        <w:rFonts w:ascii="Arial" w:hAnsi="Arial"/>
        <w:b/>
        <w:color w:val="003399"/>
        <w:sz w:val="20"/>
        <w:u w:val="single"/>
      </w:rPr>
      <w:t>Review Form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82550"/>
    <w:multiLevelType w:val="multilevel"/>
    <w:tmpl w:val="0E382550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F26DD3"/>
    <w:multiLevelType w:val="multilevel"/>
    <w:tmpl w:val="3FF26DD3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433554">
    <w:abstractNumId w:val="1"/>
  </w:num>
  <w:num w:numId="2" w16cid:durableId="1323268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4D9A"/>
    <w:rsid w:val="00056CB0"/>
    <w:rsid w:val="0005725C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62D6"/>
    <w:rsid w:val="000B74A1"/>
    <w:rsid w:val="000B757E"/>
    <w:rsid w:val="000C0837"/>
    <w:rsid w:val="000C0B04"/>
    <w:rsid w:val="000C3B7E"/>
    <w:rsid w:val="000D13B0"/>
    <w:rsid w:val="000F6EA8"/>
    <w:rsid w:val="00101322"/>
    <w:rsid w:val="001065C6"/>
    <w:rsid w:val="00115767"/>
    <w:rsid w:val="00121FFA"/>
    <w:rsid w:val="00124A82"/>
    <w:rsid w:val="0012616A"/>
    <w:rsid w:val="00132BC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1911"/>
    <w:rsid w:val="0017480A"/>
    <w:rsid w:val="0017545C"/>
    <w:rsid w:val="001766DF"/>
    <w:rsid w:val="00176F0D"/>
    <w:rsid w:val="00184FA4"/>
    <w:rsid w:val="00186C8F"/>
    <w:rsid w:val="0018753A"/>
    <w:rsid w:val="00197E68"/>
    <w:rsid w:val="001A1605"/>
    <w:rsid w:val="001A2F22"/>
    <w:rsid w:val="001A79BA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1D61"/>
    <w:rsid w:val="002422CB"/>
    <w:rsid w:val="00245E23"/>
    <w:rsid w:val="00246BB9"/>
    <w:rsid w:val="0025366D"/>
    <w:rsid w:val="0025366F"/>
    <w:rsid w:val="00256735"/>
    <w:rsid w:val="00256BB9"/>
    <w:rsid w:val="00257F9E"/>
    <w:rsid w:val="00262634"/>
    <w:rsid w:val="002650C5"/>
    <w:rsid w:val="00266421"/>
    <w:rsid w:val="00275984"/>
    <w:rsid w:val="00280EC9"/>
    <w:rsid w:val="00282BEE"/>
    <w:rsid w:val="00284590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145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592"/>
    <w:rsid w:val="003D1BDE"/>
    <w:rsid w:val="003E746A"/>
    <w:rsid w:val="003F2802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4389"/>
    <w:rsid w:val="00494E32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2660"/>
    <w:rsid w:val="00555430"/>
    <w:rsid w:val="00557CD3"/>
    <w:rsid w:val="00560D3C"/>
    <w:rsid w:val="00565D90"/>
    <w:rsid w:val="00567DE0"/>
    <w:rsid w:val="00570B6B"/>
    <w:rsid w:val="005735A5"/>
    <w:rsid w:val="005757CF"/>
    <w:rsid w:val="00581FF9"/>
    <w:rsid w:val="0059599B"/>
    <w:rsid w:val="005A4F17"/>
    <w:rsid w:val="005B3509"/>
    <w:rsid w:val="005C0BA4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4ED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0D48"/>
    <w:rsid w:val="006E6014"/>
    <w:rsid w:val="006E71CC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0000"/>
    <w:rsid w:val="00751520"/>
    <w:rsid w:val="00766889"/>
    <w:rsid w:val="00766A0D"/>
    <w:rsid w:val="00767F8C"/>
    <w:rsid w:val="00780B67"/>
    <w:rsid w:val="00781D07"/>
    <w:rsid w:val="0079375F"/>
    <w:rsid w:val="007A2FE0"/>
    <w:rsid w:val="007A62F8"/>
    <w:rsid w:val="007B1099"/>
    <w:rsid w:val="007B54A4"/>
    <w:rsid w:val="007C6CDF"/>
    <w:rsid w:val="007D0246"/>
    <w:rsid w:val="007F5873"/>
    <w:rsid w:val="008010AB"/>
    <w:rsid w:val="008126B7"/>
    <w:rsid w:val="00815F94"/>
    <w:rsid w:val="008224E2"/>
    <w:rsid w:val="00825DC9"/>
    <w:rsid w:val="00826029"/>
    <w:rsid w:val="008262E5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4174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188D"/>
    <w:rsid w:val="0091410B"/>
    <w:rsid w:val="009245E3"/>
    <w:rsid w:val="0093662D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37E29"/>
    <w:rsid w:val="00A40B00"/>
    <w:rsid w:val="00A4787C"/>
    <w:rsid w:val="00A51369"/>
    <w:rsid w:val="00A519D1"/>
    <w:rsid w:val="00A5303B"/>
    <w:rsid w:val="00A53984"/>
    <w:rsid w:val="00A65C50"/>
    <w:rsid w:val="00A8290F"/>
    <w:rsid w:val="00AA2C46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66D2"/>
    <w:rsid w:val="00B11806"/>
    <w:rsid w:val="00B159AD"/>
    <w:rsid w:val="00B2236C"/>
    <w:rsid w:val="00B22FE6"/>
    <w:rsid w:val="00B3033D"/>
    <w:rsid w:val="00B334D9"/>
    <w:rsid w:val="00B5085F"/>
    <w:rsid w:val="00B53059"/>
    <w:rsid w:val="00B54033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1CC5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440"/>
    <w:rsid w:val="00C435C6"/>
    <w:rsid w:val="00C635B6"/>
    <w:rsid w:val="00C70DFC"/>
    <w:rsid w:val="00C82466"/>
    <w:rsid w:val="00C83A53"/>
    <w:rsid w:val="00C84097"/>
    <w:rsid w:val="00CA3BFA"/>
    <w:rsid w:val="00CA4B20"/>
    <w:rsid w:val="00CA7853"/>
    <w:rsid w:val="00CB429B"/>
    <w:rsid w:val="00CC2753"/>
    <w:rsid w:val="00CC5F4D"/>
    <w:rsid w:val="00CD093E"/>
    <w:rsid w:val="00CD1556"/>
    <w:rsid w:val="00CD1FD7"/>
    <w:rsid w:val="00CD264A"/>
    <w:rsid w:val="00CD5091"/>
    <w:rsid w:val="00CD5DFD"/>
    <w:rsid w:val="00CD7C84"/>
    <w:rsid w:val="00CE199A"/>
    <w:rsid w:val="00CE5AC7"/>
    <w:rsid w:val="00CF0BBB"/>
    <w:rsid w:val="00CF0D07"/>
    <w:rsid w:val="00CF7035"/>
    <w:rsid w:val="00D07C82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3FB4"/>
    <w:rsid w:val="00D709EB"/>
    <w:rsid w:val="00D7603E"/>
    <w:rsid w:val="00D82BB6"/>
    <w:rsid w:val="00D90124"/>
    <w:rsid w:val="00D9392F"/>
    <w:rsid w:val="00D9427C"/>
    <w:rsid w:val="00DA2679"/>
    <w:rsid w:val="00DA3C3D"/>
    <w:rsid w:val="00DA41F5"/>
    <w:rsid w:val="00DB5921"/>
    <w:rsid w:val="00DB7E1B"/>
    <w:rsid w:val="00DC1D81"/>
    <w:rsid w:val="00DC6FED"/>
    <w:rsid w:val="00DD0C4A"/>
    <w:rsid w:val="00DD274C"/>
    <w:rsid w:val="00DE7D30"/>
    <w:rsid w:val="00DF04E3"/>
    <w:rsid w:val="00E03C32"/>
    <w:rsid w:val="00E205ED"/>
    <w:rsid w:val="00E216EA"/>
    <w:rsid w:val="00E3111A"/>
    <w:rsid w:val="00E451EA"/>
    <w:rsid w:val="00E57F4B"/>
    <w:rsid w:val="00E6197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0A1C"/>
    <w:rsid w:val="00EA2839"/>
    <w:rsid w:val="00EB3E91"/>
    <w:rsid w:val="00EB6E15"/>
    <w:rsid w:val="00EC6894"/>
    <w:rsid w:val="00ED6B12"/>
    <w:rsid w:val="00ED7400"/>
    <w:rsid w:val="00EF326D"/>
    <w:rsid w:val="00EF53FE"/>
    <w:rsid w:val="00F10641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9F3"/>
    <w:rsid w:val="107D2861"/>
    <w:rsid w:val="40CF3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EC75CA"/>
  <w15:docId w15:val="{9A2734D1-7274-43D0-AD40-69B109772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pPrChange w:id="0" w:author="Said soumaya" w:date="2025-06-08T20:50:00Z">
        <w:pPr/>
      </w:pPrChange>
    </w:pPr>
    <w:rPr>
      <w:rFonts w:eastAsia="Times New Roman"/>
      <w:sz w:val="24"/>
      <w:szCs w:val="24"/>
      <w:lang w:val="en-US" w:eastAsia="en-US"/>
      <w:rPrChange w:id="0" w:author="Said soumaya" w:date="2025-06-08T20:50:00Z">
        <w:rPr>
          <w:sz w:val="24"/>
          <w:szCs w:val="24"/>
          <w:lang w:val="en-US" w:eastAsia="en-US" w:bidi="ar-SA"/>
        </w:rPr>
      </w:rPrChange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rFonts w:ascii="Calibri" w:eastAsia="Calibri" w:hAnsi="Calibri"/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unhideWhenUsed/>
    <w:qFormat/>
    <w:rPr>
      <w:rFonts w:eastAsia="Times New Roman"/>
      <w:sz w:val="24"/>
      <w:szCs w:val="24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37E2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010A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58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390879106_Optimizing_Thermal_Performance_of_Evacuated_Tube_Solar_Collectors_with_Cascaded_Phase_Change_Materials?_sg%5b0%5d=xoub7r45_Fr0lG6URiSD7QRBz-mJJ01Y9_2YNVYu1-wcZwH39dENHXNriITDKovYpA1mmwLBvHejCgb_XTp2Xhu0YCx21GG9t238IQrf.3b4NCr7fUcrfF9D_F5ucg-irEgVUhPLFLhg5asqCCR-B3U0ZhQzKgRgzEEeNawhElkRmMxcJ9kXh7Mr0s_xteQ&amp;_tp=eyJjb250ZXh0Ijp7ImZpcnN0UGFnZSI6Il9kaXJlY3QiLCJwYWdlIjoicHJvZmlsZSIsInByZXZpb3VzUGFnZSI6InByb2ZpbGUiLCJwb3NpdGlvbiI6InBhZ2VDb250ZW50In19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ublication/369459613_An_Experimental_Comparison_of_the_Performance_of_Various_Evacuated_Tube_Solar_Collector_Designs?_sg%5b0%5d=xoub7r45_Fr0lG6URiSD7QRBz-mJJ01Y9_2YNVYu1-wcZwH39dENHXNriITDKovYpA1mmwLBvHejCgb_XTp2Xhu0YCx21GG9t238IQrf.3b4NCr7fUcrfF9D_F5ucg-irEgVUhPLFLhg5asqCCR-B3U0ZhQzKgRgzEEeNawhElkRmMxcJ9kXh7Mr0s_xteQ&amp;_tp=eyJjb250ZXh0Ijp7ImZpcnN0UGFnZSI6Il9kaXJlY3QiLCJwYWdlIjoicHJvZmlsZSIsInByZXZpb3VzUGFnZSI6InByb2ZpbGUiLCJwb3NpdGlvbiI6InBhZ2VDb250ZW50In19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researchgate.net/publication/383064073_Performance_enhancement_of_evacuated_U-tube_solar_collector_integrated_with_phase_change_material?_sg%5b0%5d=xoub7r45_Fr0lG6URiSD7QRBz-mJJ01Y9_2YNVYu1-wcZwH39dENHXNriITDKovYpA1mmwLBvHejCgb_XTp2Xhu0YCx21GG9t238IQrf.3b4NCr7fUcrfF9D_F5ucg-irEgVUhPLFLhg5asqCCR-B3U0ZhQzKgRgzEEeNawhElkRmMxcJ9kXh7Mr0s_xteQ&amp;_tp=eyJjb250ZXh0Ijp7ImZpcnN0UGFnZSI6Il9kaXJlY3QiLCJwYWdlIjoicHJvZmlsZSIsInByZXZpb3VzUGFnZSI6InByb2ZpbGUiLCJwb3NpdGlvbiI6InBhZ2VDb250ZW50In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ublication/372668553_New_Evacuated_Tube_Solar_Collector_with_Parabolic_Trough_Collector_and_Helical_Coil_Heat_Exchanger_for_Usage_in_Domestic_Water_Heating?_sg%5b0%5d=xoub7r45_Fr0lG6URiSD7QRBz-mJJ01Y9_2YNVYu1-wcZwH39dENHXNriITDKovYpA1mmwLBvHejCgb_XTp2Xhu0YCx21GG9t238IQrf.3b4NCr7fUcrfF9D_F5ucg-irEgVUhPLFLhg5asqCCR-B3U0ZhQzKgRgzEEeNawhElkRmMxcJ9kXh7Mr0s_xteQ&amp;_tp=eyJjb250ZXh0Ijp7ImZpcnN0UGFnZSI6Il9kaXJlY3QiLCJwYWdlIjoicHJvZmlsZSIsInByZXZpb3VzUGFnZSI6InByb2ZpbGUiLCJwb3NpdGlvbiI6InBhZ2VDb250ZW50In19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2</Pages>
  <Words>1034</Words>
  <Characters>5898</Characters>
  <Application>Microsoft Office Word</Application>
  <DocSecurity>0</DocSecurity>
  <Lines>49</Lines>
  <Paragraphs>13</Paragraphs>
  <ScaleCrop>false</ScaleCrop>
  <Company>HP</Company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6-10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6-12.2.0.21179</vt:lpwstr>
  </property>
  <property fmtid="{D5CDD505-2E9C-101B-9397-08002B2CF9AE}" pid="4" name="ICV">
    <vt:lpwstr>63AFE09763944599B6D8C726036DF546_12</vt:lpwstr>
  </property>
</Properties>
</file>